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metr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2-09-10</w:t>
      </w:r>
    </w:p>
    <w:p>
      <w:pPr>
        <w:pStyle w:val="FirstParagraph"/>
      </w:pPr>
      <w:r>
        <w:t xml:space="preserve">“</w:t>
      </w:r>
      <w:r>
        <w:rPr>
          <w:bCs/>
          <w:b/>
        </w:rPr>
        <w:t xml:space="preserve">Supplementary Table 4.EBS.PM-1.</w:t>
      </w:r>
      <w:r>
        <w:t xml:space="preserve"> </w:t>
      </w:r>
      <w:r>
        <w:t xml:space="preserve">Summary of performance metric 1: average annual catch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240"/>
        <w:gridCol w:w="2240"/>
        <w:gridCol w:w="2240"/>
        <w:gridCol w:w="2240"/>
        <w:gridCol w:w="22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6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23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43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9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5,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9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9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10,5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1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0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1,2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9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33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2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32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,64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5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1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2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46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93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5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34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7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50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9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7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6,82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50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9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9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9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50,216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7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36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84,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70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9,638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1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8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0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1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0,9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6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3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6,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6,3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8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2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5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7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6,20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8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5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9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8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7,17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2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07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2,47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7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1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4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5,34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7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06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4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6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6,99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79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56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86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7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9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1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8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8,99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3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1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10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2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4,28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4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5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7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3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5,35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6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32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8,64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7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20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96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7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6,78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7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8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5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7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8,77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1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42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4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0,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4,81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75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1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6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76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78,33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0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92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23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6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6,433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4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89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6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0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1,52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6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03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6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6,539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00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09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3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01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96,806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27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80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04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28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30,05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5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6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7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3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3,09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20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27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7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93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2,14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7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6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2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6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0,33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7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6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52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4,79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6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4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0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5,56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7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5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8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5,729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9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1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6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8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7,58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0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9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15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2,17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92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2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46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7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8,46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1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23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09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57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7,03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6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83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1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60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67,759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30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5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0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0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87,53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9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3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8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3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87,029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9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2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7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5,20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3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3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6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6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1,603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2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30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1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04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07,96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1,8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7,8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0,5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71,7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5,69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.</w:t>
      </w:r>
      <w:r>
        <w:t xml:space="preserve"> </w:t>
      </w:r>
      <w:r>
        <w:t xml:space="preserve">Summary of performance metric 1: average annual catch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7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25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57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2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7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947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47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9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53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5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72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42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4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35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4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37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69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,65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,09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2,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78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04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4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23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33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92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87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4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77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,06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82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2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,95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6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36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44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4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796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43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4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8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137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4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,95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3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,353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,26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,71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4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6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2,34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629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6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9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0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3,95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,61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5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5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5,43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5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9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9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5,2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0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8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,423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9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0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3,18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9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8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6,07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8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4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5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,622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2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4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0,16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,4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0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1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7,07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2.</w:t>
      </w:r>
      <w:r>
        <w:t xml:space="preserve"> </w:t>
      </w:r>
      <w:r>
        <w:t xml:space="preserve">Summary of performance metric 2: average interannual variation in catch (IAV)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90"/>
        <w:gridCol w:w="2190"/>
        <w:gridCol w:w="2190"/>
        <w:gridCol w:w="2190"/>
        <w:gridCol w:w="21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90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0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48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28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66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943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7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5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14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7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2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6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8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8,26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21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18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379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7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4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72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7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3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7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8,15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2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11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9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2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2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4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894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5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7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159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77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4,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1,19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8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89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8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8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9,76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03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64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6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,13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4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3,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964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8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0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8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8,78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41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65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38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33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93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60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0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59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7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353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778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0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8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24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02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0,65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57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1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7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7,41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3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05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0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14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9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7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9,616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2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35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88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7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9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2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81,67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8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2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4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39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2.</w:t>
      </w:r>
      <w:r>
        <w:t xml:space="preserve"> </w:t>
      </w:r>
      <w:r>
        <w:t xml:space="preserve">Summary of performance metric 2: average interannual variation in catch (IAV)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2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79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09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7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8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9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59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9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74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84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3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3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05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99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9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8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5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7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22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32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2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58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2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1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2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82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3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3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33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0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2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37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84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2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3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86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32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6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1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13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7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7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74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08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879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8,124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1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3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6,4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7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8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5,284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8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3.</w:t>
      </w:r>
      <w:r>
        <w:t xml:space="preserve"> </w:t>
      </w:r>
      <w:r>
        <w:t xml:space="preserve">Summary of performance metric 3: probability of the fishery being open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3.</w:t>
      </w:r>
      <w:r>
        <w:t xml:space="preserve"> </w:t>
      </w:r>
      <w:r>
        <w:t xml:space="preserve">Summary of performance metric 3: probability of the fishery being open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4.</w:t>
      </w:r>
      <w:r>
        <w:t xml:space="preserve"> </w:t>
      </w:r>
      <w:r>
        <w:t xml:space="preserve">Summary of performance metric 4: average relative mean squared error in estimate of spawning biomass in 2060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4.</w:t>
      </w:r>
      <w:r>
        <w:t xml:space="preserve"> </w:t>
      </w:r>
      <w:r>
        <w:t xml:space="preserve">Summary of performance metric 4: average relative mean squared error in estimate of spawning biomass in 2060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7.</w:t>
      </w:r>
      <w:r>
        <w:t xml:space="preserve"> </w:t>
      </w:r>
      <w:r>
        <w:t xml:space="preserve">Summary of performance metric 7: probability that the population is undergoing overfishing as determined from the O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7.</w:t>
      </w:r>
      <w:r>
        <w:t xml:space="preserve"> </w:t>
      </w:r>
      <w:r>
        <w:t xml:space="preserve">Summary of performance metric 7: probability that the population is undergoing overfishing as determined from the O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8.</w:t>
      </w:r>
      <w:r>
        <w:t xml:space="preserve"> </w:t>
      </w:r>
      <w:r>
        <w:t xml:space="preserve">Summary of performance metric 8: probability that the population is overfished as determined from the O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8.</w:t>
      </w:r>
      <w:r>
        <w:t xml:space="preserve"> </w:t>
      </w:r>
      <w:r>
        <w:t xml:space="preserve">Summary of performance metric 8: probability that the population is overfished as determined from the O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3.</w:t>
      </w:r>
      <w:r>
        <w:t xml:space="preserve"> </w:t>
      </w:r>
      <w:r>
        <w:t xml:space="preserve">Summary of performance metric 13: terminal spawning stock biomass depletion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3.</w:t>
      </w:r>
      <w:r>
        <w:t xml:space="preserve"> </w:t>
      </w:r>
      <w:r>
        <w:t xml:space="preserve">Summary of performance metric 13: terminal spawning stock biomass depletion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.</w:t>
      </w:r>
      <w:r>
        <w:t xml:space="preserve"> </w:t>
      </w:r>
      <w:r>
        <w:t xml:space="preserve">Summary of performance metric 1: average annual catch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90"/>
        <w:gridCol w:w="2190"/>
        <w:gridCol w:w="2190"/>
        <w:gridCol w:w="2190"/>
        <w:gridCol w:w="21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2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67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6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1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31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3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4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523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4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3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48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4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8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91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3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9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9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19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6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812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2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3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1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3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1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5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3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5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35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1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56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26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04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7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23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3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6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69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5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48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52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8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86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4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82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5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8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1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89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3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16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0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75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8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9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9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02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029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93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7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0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77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.</w:t>
      </w:r>
      <w:r>
        <w:t xml:space="preserve"> </w:t>
      </w:r>
      <w:r>
        <w:t xml:space="preserve">Summary of performance metric 1: average annual catch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82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2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4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17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2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20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3,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2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76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1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9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93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0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7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4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8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5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4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2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5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6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7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15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44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21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1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4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62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36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09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343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89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99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8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4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2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939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5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2.</w:t>
      </w:r>
      <w:r>
        <w:t xml:space="preserve"> </w:t>
      </w:r>
      <w:r>
        <w:t xml:space="preserve">Summary of performance metric 2: average interannual variation in catch (IAV)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1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36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7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7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1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59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8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4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3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5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3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4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4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7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5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3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9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5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3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05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8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66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7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1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3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2.</w:t>
      </w:r>
      <w:r>
        <w:t xml:space="preserve"> </w:t>
      </w:r>
      <w:r>
        <w:t xml:space="preserve">Summary of performance metric 2: average interannual variation in catch (IAV)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0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28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1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2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1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67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5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3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9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2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9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3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9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64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90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93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1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25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8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8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1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06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7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43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5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7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02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53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0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5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4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1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57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58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33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6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48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51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3.</w:t>
      </w:r>
      <w:r>
        <w:t xml:space="preserve"> </w:t>
      </w:r>
      <w:r>
        <w:t xml:space="preserve">Summary of performance metric 3: probability of the fishery being open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3.</w:t>
      </w:r>
      <w:r>
        <w:t xml:space="preserve"> </w:t>
      </w:r>
      <w:r>
        <w:t xml:space="preserve">Summary of performance metric 3: probability of the fishery being open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4.</w:t>
      </w:r>
      <w:r>
        <w:t xml:space="preserve"> </w:t>
      </w:r>
      <w:r>
        <w:t xml:space="preserve">Summary of performance metric 4: average relative mean squared error in estimate of spawning biomass in 2060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4.</w:t>
      </w:r>
      <w:r>
        <w:t xml:space="preserve"> </w:t>
      </w:r>
      <w:r>
        <w:t xml:space="preserve">Summary of performance metric 4: average relative mean squared error in estimate of spawning biomass in 2060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7.</w:t>
      </w:r>
      <w:r>
        <w:t xml:space="preserve"> </w:t>
      </w:r>
      <w:r>
        <w:t xml:space="preserve">Summary of performance metric 7: probability that the population is undergoing overfishing as determined from the O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7.</w:t>
      </w:r>
      <w:r>
        <w:t xml:space="preserve"> </w:t>
      </w:r>
      <w:r>
        <w:t xml:space="preserve">Summary of performance metric 7: probability that the population is undergoing overfishing as determined from the O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8.</w:t>
      </w:r>
      <w:r>
        <w:t xml:space="preserve"> </w:t>
      </w:r>
      <w:r>
        <w:t xml:space="preserve">Summary of performance metric 8: probability that the population is overfished as determined from the O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8.</w:t>
      </w:r>
      <w:r>
        <w:t xml:space="preserve"> </w:t>
      </w:r>
      <w:r>
        <w:t xml:space="preserve">Summary of performance metric 8: probability that the population is overfished as determined from the O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3.</w:t>
      </w:r>
      <w:r>
        <w:t xml:space="preserve"> </w:t>
      </w:r>
      <w:r>
        <w:t xml:space="preserve">Summary of performance metric 13: terminal spawning stock biomass depletion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3.</w:t>
      </w:r>
      <w:r>
        <w:t xml:space="preserve"> </w:t>
      </w:r>
      <w:r>
        <w:t xml:space="preserve">Summary of performance metric 13: terminal spawning stock biomass depletion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.</w:t>
      </w:r>
      <w:r>
        <w:t xml:space="preserve"> </w:t>
      </w:r>
      <w:r>
        <w:t xml:space="preserve">Summary of performance metric 1: average annual catch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40"/>
        <w:gridCol w:w="2140"/>
        <w:gridCol w:w="2140"/>
        <w:gridCol w:w="2140"/>
        <w:gridCol w:w="21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5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4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6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7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29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68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6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72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2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7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6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9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86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15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39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3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5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6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7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1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46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9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5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01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22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2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167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8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6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9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8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0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1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2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518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678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77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158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9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9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625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62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2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0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18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2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9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.</w:t>
      </w:r>
      <w:r>
        <w:t xml:space="preserve"> </w:t>
      </w:r>
      <w:r>
        <w:t xml:space="preserve">Summary of performance metric 1: average annual catch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8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9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29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3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15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39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3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3,282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4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3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1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5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63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23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2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3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3,04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0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0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78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99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2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2,19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6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9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42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7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01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75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53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927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51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64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426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38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1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1,75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07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42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078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59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62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7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1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91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4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75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2,28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,94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04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173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63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7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2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6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6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2.</w:t>
      </w:r>
      <w:r>
        <w:t xml:space="preserve"> </w:t>
      </w:r>
      <w:r>
        <w:t xml:space="preserve">Summary of performance metric 2: average interannual variation in catch (IAV)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4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0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6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4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8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9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8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5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3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9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2.</w:t>
      </w:r>
      <w:r>
        <w:t xml:space="preserve"> </w:t>
      </w:r>
      <w:r>
        <w:t xml:space="preserve">Summary of performance metric 2: average interannual variation in catch (IAV)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90"/>
        <w:gridCol w:w="1990"/>
        <w:gridCol w:w="1990"/>
        <w:gridCol w:w="1990"/>
        <w:gridCol w:w="19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4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98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9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7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46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2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4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4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8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7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3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8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6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6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6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0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3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9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8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5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2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2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18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5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3.</w:t>
      </w:r>
      <w:r>
        <w:t xml:space="preserve"> </w:t>
      </w:r>
      <w:r>
        <w:t xml:space="preserve">Summary of performance metric 3: probability of the fishery being open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3.</w:t>
      </w:r>
      <w:r>
        <w:t xml:space="preserve"> </w:t>
      </w:r>
      <w:r>
        <w:t xml:space="preserve">Summary of performance metric 3: probability of the fishery being open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4.</w:t>
      </w:r>
      <w:r>
        <w:t xml:space="preserve"> </w:t>
      </w:r>
      <w:r>
        <w:t xml:space="preserve">Summary of performance metric 4: average relative mean squared error in estimate of spawning biomass in 2060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4.</w:t>
      </w:r>
      <w:r>
        <w:t xml:space="preserve"> </w:t>
      </w:r>
      <w:r>
        <w:t xml:space="preserve">Summary of performance metric 4: average relative mean squared error in estimate of spawning biomass in 2060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7.</w:t>
      </w:r>
      <w:r>
        <w:t xml:space="preserve"> </w:t>
      </w:r>
      <w:r>
        <w:t xml:space="preserve">Summary of performance metric 7: probability that the population is undergoing overfishing as determined from the O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7.</w:t>
      </w:r>
      <w:r>
        <w:t xml:space="preserve"> </w:t>
      </w:r>
      <w:r>
        <w:t xml:space="preserve">Summary of performance metric 7: probability that the population is undergoing overfishing as determined from the O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8.</w:t>
      </w:r>
      <w:r>
        <w:t xml:space="preserve"> </w:t>
      </w:r>
      <w:r>
        <w:t xml:space="preserve">Summary of performance metric 8: probability that the population is overfished as determined from the O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8.</w:t>
      </w:r>
      <w:r>
        <w:t xml:space="preserve"> </w:t>
      </w:r>
      <w:r>
        <w:t xml:space="preserve">Summary of performance metric 8: probability that the population is overfished as determined from the O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3.</w:t>
      </w:r>
      <w:r>
        <w:t xml:space="preserve"> </w:t>
      </w:r>
      <w:r>
        <w:t xml:space="preserve">Summary of performance metric 13: terminal spawning stock biomass depletion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3.</w:t>
      </w:r>
      <w:r>
        <w:t xml:space="preserve"> </w:t>
      </w:r>
      <w:r>
        <w:t xml:space="preserve">Summary of performance metric 13: terminal spawning stock biomass depletion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</w:tbl>
    <w:p>
      <w:r>
        <w:br w:type="page"/>
      </w:r>
    </w:p>
    <w:bookmarkStart w:id="20" w:name="count-of-dominated-systems"/>
    <w:p>
      <w:pPr>
        <w:pStyle w:val="Heading1"/>
      </w:pPr>
      <w:r>
        <w:t xml:space="preserve">Count of dominated system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7.EBS.</w:t>
      </w:r>
      <w:r>
        <w:t xml:space="preserve"> </w:t>
      </w:r>
      <w:r>
        <w:t xml:space="preserve">Number of times a management strategy performed the best for performance metrics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across experiments for each OM is 65 and across experiments and OMs is 19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7.GOA.</w:t>
      </w:r>
      <w:r>
        <w:t xml:space="preserve"> </w:t>
      </w:r>
      <w:r>
        <w:t xml:space="preserve">Number of times a management strategy performed the best for performance metrics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across experiments for each OM is 65 and across experiments and OMs is 19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8.EBS.</w:t>
      </w:r>
      <w:r>
        <w:t xml:space="preserve"> </w:t>
      </w:r>
      <w:r>
        <w:t xml:space="preserve">Number of times a management strategy performed the best for performance metrics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across experiments for each OM is 65 and across experiments and OMs is 19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8.GOA.</w:t>
      </w:r>
      <w:r>
        <w:t xml:space="preserve"> </w:t>
      </w:r>
      <w:r>
        <w:t xml:space="preserve">Number of times a management strategy performed the best for performance metrics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across experiments for each OM is 65 and across experiments and OMs is 19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9.EBS.</w:t>
      </w:r>
      <w:r>
        <w:t xml:space="preserve"> </w:t>
      </w:r>
      <w:r>
        <w:t xml:space="preserve">Number of times a management strategy performed the best for performance metrics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across experiments for each OM is 65 and across experiments and OMs is 19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9.GOA.</w:t>
      </w:r>
      <w:r>
        <w:t xml:space="preserve"> </w:t>
      </w:r>
      <w:r>
        <w:t xml:space="preserve">Number of times a management strategy performed the best for performance metrics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across experiments for each OM is 65 and across experiments and OMs is 19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Xfabd55d3bd751ddcc2ebb0a0fe0a868f27fef18"/>
    <w:p>
      <w:pPr>
        <w:pStyle w:val="Heading1"/>
      </w:pPr>
      <w:r>
        <w:t xml:space="preserve">Count of dominated systems for economic PM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0.EBS.</w:t>
      </w:r>
      <w:r>
        <w:t xml:space="preserve"> </w:t>
      </w:r>
      <w:r>
        <w:t xml:space="preserve">Number of times a management strategy performed the best for economic performance metrics (1-3)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across experiments for each OM is 15 and across experiments and OMs is 4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0.GOA.</w:t>
      </w:r>
      <w:r>
        <w:t xml:space="preserve"> </w:t>
      </w:r>
      <w:r>
        <w:t xml:space="preserve">Number of times a management strategy performed the best for economic performance metrics (1-3)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across experiments for each OM is 15 and across experiments and OMs is 4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1.EBS.</w:t>
      </w:r>
      <w:r>
        <w:t xml:space="preserve"> </w:t>
      </w:r>
      <w:r>
        <w:t xml:space="preserve">Number of times a management strategy performed the best for economic performance metrics (1-3)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across experiments for each OM is 15 and across experiments and OMs is 4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1.GOA.</w:t>
      </w:r>
      <w:r>
        <w:t xml:space="preserve"> </w:t>
      </w:r>
      <w:r>
        <w:t xml:space="preserve">Number of times a management strategy performed the best for economic performance metrics (1-3)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across experiments for each OM is 15 and across experiments and OMs is 4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2.EBS.</w:t>
      </w:r>
      <w:r>
        <w:t xml:space="preserve"> </w:t>
      </w:r>
      <w:r>
        <w:t xml:space="preserve">Number of times a management strategy performed the best for economic performance metrics (1-3)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across experiments for each OM is 15 and across experiments and OMs is 4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2.GOA.</w:t>
      </w:r>
      <w:r>
        <w:t xml:space="preserve"> </w:t>
      </w:r>
      <w:r>
        <w:t xml:space="preserve">Number of times a management strategy performed the best for economic performance metrics (1-3)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across experiments for each OM is 15 and across experiments and OMs is 45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2867b55ee05d9865db45f5500486efa9afac162"/>
    <w:p>
      <w:pPr>
        <w:pStyle w:val="Heading1"/>
      </w:pPr>
      <w:r>
        <w:t xml:space="preserve">Count of dominated systems for conservation PM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3.EBS.</w:t>
      </w:r>
      <w:r>
        <w:t xml:space="preserve"> </w:t>
      </w:r>
      <w:r>
        <w:t xml:space="preserve">Number of times a strategy performed the best for conservation performance metrics (5-13)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for each OM is 27 and across experiments and OMs is 81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3.GOA.</w:t>
      </w:r>
      <w:r>
        <w:t xml:space="preserve"> </w:t>
      </w:r>
      <w:r>
        <w:t xml:space="preserve">Number of times a strategy performed the best for conservation performance metrics (5-13)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for each OM is 27 and across experiments and OMs is 81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4.EBS.</w:t>
      </w:r>
      <w:r>
        <w:t xml:space="preserve"> </w:t>
      </w:r>
      <w:r>
        <w:t xml:space="preserve">Number of times a strategy performed the best for conservation performance metrics (5-13)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for each OM is 27 and across experiments and OMs is 81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4.GOA.</w:t>
      </w:r>
      <w:r>
        <w:t xml:space="preserve"> </w:t>
      </w:r>
      <w:r>
        <w:t xml:space="preserve">Number of times a strategy performed the best for conservation performance metrics (5-13)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for each OM is 27 and across experiments and OMs is 81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5.EBS.</w:t>
      </w:r>
      <w:r>
        <w:t xml:space="preserve"> </w:t>
      </w:r>
      <w:r>
        <w:t xml:space="preserve">Number of times a strategy performed the best for conservation performance metrics (5-13)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 Note, the maximum for each OM is 27 and across experiments and OMs is 81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5.GOA.</w:t>
      </w:r>
      <w:r>
        <w:t xml:space="preserve"> </w:t>
      </w:r>
      <w:r>
        <w:t xml:space="preserve">Number of times a strategy performed the best for conservation performance metrics (5-13)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 Note, the maximum for each OM is 27 and across experiments and OMs is 81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  <w:gridCol w:w="2140"/>
        <w:gridCol w:w="2751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Exp. &amp; OM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dcterms:created xsi:type="dcterms:W3CDTF">2022-11-13T01:19:53Z</dcterms:created>
  <dcterms:modified xsi:type="dcterms:W3CDTF">2022-11-13T01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